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E6B8" w14:textId="1FD13F31" w:rsidR="007D5F3C" w:rsidRPr="000F1CB2" w:rsidRDefault="002952D2" w:rsidP="004B2CDC">
      <w:pPr>
        <w:spacing w:after="0" w:line="360" w:lineRule="auto"/>
        <w:rPr>
          <w:rFonts w:cs="Open Sans Light"/>
        </w:rPr>
      </w:pPr>
      <w:r w:rsidRPr="000F1CB2">
        <w:rPr>
          <w:noProof/>
          <w:color w:val="569FD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C9FD541" wp14:editId="3F76E7CC">
                <wp:simplePos x="0" y="0"/>
                <wp:positionH relativeFrom="margin">
                  <wp:posOffset>4959350</wp:posOffset>
                </wp:positionH>
                <wp:positionV relativeFrom="paragraph">
                  <wp:posOffset>277495</wp:posOffset>
                </wp:positionV>
                <wp:extent cx="1979930" cy="5715"/>
                <wp:effectExtent l="0" t="0" r="0" b="0"/>
                <wp:wrapTopAndBottom/>
                <wp:docPr id="2694" name="Group 26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9930" cy="5715"/>
                          <a:chOff x="0" y="0"/>
                          <a:chExt cx="1979930" cy="6325"/>
                        </a:xfrm>
                      </wpg:grpSpPr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197993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9930">
                                <a:moveTo>
                                  <a:pt x="0" y="0"/>
                                </a:moveTo>
                                <a:lnTo>
                                  <a:pt x="1979930" y="0"/>
                                </a:lnTo>
                              </a:path>
                            </a:pathLst>
                          </a:custGeom>
                          <a:ln w="6325" cap="flat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1">
                            <a:srgbClr val="AD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093CE3" id="Group 2694" o:spid="_x0000_s1026" style="position:absolute;margin-left:390.5pt;margin-top:21.85pt;width:155.9pt;height:.45pt;z-index:251658240;mso-position-horizontal-relative:margin;mso-width-relative:margin;mso-height-relative:margin" coordsize="19799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">
                <v:shape id="Shape 10" o:spid="_x0000_s1027" style="position:absolute;width:19799;height:0;visibility:visible;mso-wrap-style:square;v-text-anchor:top" coordsize="19799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" path="m,l1979930,e" filled="f" strokecolor="#8eaadb [1940]" strokeweight=".17569mm">
                  <v:stroke miterlimit="83231f" joinstyle="miter"/>
                  <v:path arrowok="t" textboxrect="0,0,1979930,0"/>
                </v:shape>
                <w10:wrap type="topAndBottom" anchorx="margin"/>
              </v:group>
            </w:pict>
          </mc:Fallback>
        </mc:AlternateContent>
      </w:r>
      <w:r w:rsidR="00D030B6" w:rsidRPr="000F1CB2">
        <w:rPr>
          <w:rFonts w:eastAsia="Lato" w:cs="Open Sans Light"/>
          <w:sz w:val="32"/>
        </w:rPr>
        <w:t>Vaikunth</w:t>
      </w:r>
      <w:r w:rsidR="00D030B6" w:rsidRPr="000F1CB2">
        <w:rPr>
          <w:rFonts w:ascii="Gill Sans Std" w:eastAsia="Lato" w:hAnsi="Gill Sans Std" w:cs="Open Sans Light"/>
          <w:sz w:val="32"/>
        </w:rPr>
        <w:t xml:space="preserve"> </w:t>
      </w:r>
      <w:r w:rsidR="00D030B6" w:rsidRPr="000F1CB2">
        <w:rPr>
          <w:rFonts w:eastAsia="Lato" w:cs="Open Sans Light"/>
          <w:sz w:val="32"/>
        </w:rPr>
        <w:t>Sridharan</w:t>
      </w:r>
    </w:p>
    <w:bookmarkStart w:id="0" w:name="_http://knoesis.org/researchers/vaik"/>
    <w:bookmarkEnd w:id="0"/>
    <w:p w14:paraId="5863E970" w14:textId="631CFE00" w:rsidR="00A463F5" w:rsidRDefault="00D8588B" w:rsidP="002952D2">
      <w:pPr>
        <w:pStyle w:val="Heading4"/>
        <w:spacing w:line="276" w:lineRule="auto"/>
        <w:rPr>
          <w:rFonts w:eastAsia="Gill Sans Std"/>
          <w:color w:val="008F70"/>
        </w:rPr>
      </w:pPr>
      <w:r>
        <w:rPr>
          <w:rFonts w:eastAsia="Gill Sans Std"/>
          <w:color w:val="008F70"/>
        </w:rPr>
        <w:fldChar w:fldCharType="begin"/>
      </w:r>
      <w:r>
        <w:rPr>
          <w:rFonts w:eastAsia="Gill Sans Std"/>
          <w:color w:val="008F70"/>
        </w:rPr>
        <w:instrText xml:space="preserve">HYPERLINK "http://knoesis.org/researchers/vaikunth" \h </w:instrText>
      </w:r>
      <w:r>
        <w:rPr>
          <w:rFonts w:eastAsia="Gill Sans Std"/>
          <w:color w:val="008F70"/>
        </w:rPr>
        <w:fldChar w:fldCharType="separate"/>
      </w:r>
      <w:r w:rsidR="00D030B6" w:rsidRPr="0012071F">
        <w:rPr>
          <w:rFonts w:eastAsia="Gill Sans Std"/>
          <w:color w:val="008F70"/>
        </w:rPr>
        <w:t>http://</w:t>
      </w:r>
      <w:r>
        <w:rPr>
          <w:rFonts w:eastAsia="Gill Sans Std"/>
          <w:color w:val="008F70"/>
        </w:rPr>
        <w:t>knoesis.org/researchers/vaikunth</w:t>
      </w:r>
      <w:r w:rsidR="00D030B6" w:rsidRPr="0012071F">
        <w:rPr>
          <w:rFonts w:eastAsia="Gill Sans Std"/>
          <w:color w:val="008F70"/>
        </w:rPr>
        <w:t xml:space="preserve"> </w:t>
      </w:r>
      <w:r>
        <w:rPr>
          <w:rFonts w:eastAsia="Gill Sans Std"/>
          <w:color w:val="008F70"/>
        </w:rPr>
        <w:fldChar w:fldCharType="end"/>
      </w:r>
    </w:p>
    <w:p w14:paraId="0FA8069A" w14:textId="6849202A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>vaikunth@knoesis.org</w:t>
      </w:r>
    </w:p>
    <w:p w14:paraId="3C11E8AF" w14:textId="6D88A2BD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 xml:space="preserve">+1 </w:t>
      </w:r>
      <w:r w:rsidR="00A463F5">
        <w:rPr>
          <w:rFonts w:eastAsia="Gill Sans Std"/>
        </w:rPr>
        <w:t>(</w:t>
      </w:r>
      <w:r w:rsidRPr="004B2CDC">
        <w:rPr>
          <w:rFonts w:eastAsia="Gill Sans Std"/>
        </w:rPr>
        <w:t>937</w:t>
      </w:r>
      <w:r w:rsidR="00A463F5">
        <w:rPr>
          <w:rFonts w:eastAsia="Gill Sans Std"/>
        </w:rPr>
        <w:t>)</w:t>
      </w:r>
      <w:r w:rsidRPr="004B2CDC">
        <w:rPr>
          <w:rFonts w:eastAsia="Gill Sans Std"/>
        </w:rPr>
        <w:t xml:space="preserve"> 430</w:t>
      </w:r>
      <w:r w:rsidR="00A463F5">
        <w:rPr>
          <w:rFonts w:eastAsia="Gill Sans Std"/>
        </w:rPr>
        <w:t>-</w:t>
      </w:r>
      <w:r w:rsidRPr="004B2CDC">
        <w:rPr>
          <w:rFonts w:eastAsia="Gill Sans Std"/>
        </w:rPr>
        <w:t>6079</w:t>
      </w:r>
    </w:p>
    <w:p w14:paraId="3EF0A942" w14:textId="77777777" w:rsidR="007D5F3C" w:rsidRPr="009D5089" w:rsidRDefault="00D030B6" w:rsidP="002952D2">
      <w:pPr>
        <w:spacing w:before="160" w:line="240" w:lineRule="auto"/>
        <w:rPr>
          <w:color w:val="auto"/>
          <w:sz w:val="24"/>
        </w:rPr>
      </w:pPr>
      <w:r w:rsidRPr="009D5089">
        <w:rPr>
          <w:rFonts w:eastAsia="Open Sans" w:cs="Open Sans"/>
          <w:color w:val="auto"/>
          <w:sz w:val="22"/>
        </w:rPr>
        <w:t>Competent Full Stack Developer ardent in Software Engineering and Web/Mobile Development</w:t>
      </w:r>
    </w:p>
    <w:p w14:paraId="319A243E" w14:textId="77777777" w:rsidR="007D5F3C" w:rsidRDefault="007D5F3C">
      <w:pPr>
        <w:sectPr w:rsidR="007D5F3C" w:rsidSect="00D55092">
          <w:pgSz w:w="12240" w:h="15840" w:code="1"/>
          <w:pgMar w:top="547" w:right="2807" w:bottom="1440" w:left="652" w:header="720" w:footer="720" w:gutter="0"/>
          <w:cols w:space="720"/>
          <w:docGrid w:linePitch="299"/>
        </w:sectPr>
      </w:pPr>
    </w:p>
    <w:p w14:paraId="016D1B25" w14:textId="77777777" w:rsidR="007D5F3C" w:rsidRPr="004B2CDC" w:rsidRDefault="00D030B6" w:rsidP="00DA2A8D">
      <w:pPr>
        <w:pStyle w:val="Heading2"/>
      </w:pPr>
      <w:r w:rsidRPr="004B2CDC">
        <w:t>EDUCATION</w:t>
      </w:r>
    </w:p>
    <w:p w14:paraId="51B70BE5" w14:textId="55954303" w:rsidR="007D5F3C" w:rsidRDefault="0012071F" w:rsidP="00232ABA">
      <w:pPr>
        <w:pStyle w:val="Heading3"/>
      </w:pPr>
      <w:r>
        <w:rPr>
          <w:rFonts w:eastAsia="Lato"/>
        </w:rPr>
        <w:t>Masters in Computer Science</w:t>
      </w:r>
    </w:p>
    <w:p w14:paraId="7DEAA0AC" w14:textId="77777777" w:rsidR="006E3C7D" w:rsidRPr="006E3C7D" w:rsidRDefault="00FC6DB2" w:rsidP="006E3C7D">
      <w:pPr>
        <w:pStyle w:val="Heading4"/>
        <w:rPr>
          <w:rFonts w:eastAsia="Open Sans" w:cs="Open Sans"/>
          <w:color w:val="B9314F"/>
          <w:sz w:val="18"/>
        </w:rPr>
      </w:pPr>
      <w:hyperlink r:id="rId5">
        <w:r w:rsidR="00D030B6" w:rsidRPr="006E3C7D">
          <w:rPr>
            <w:rFonts w:eastAsia="Open Sans" w:cs="Open Sans"/>
            <w:color w:val="B9314F"/>
            <w:sz w:val="18"/>
          </w:rPr>
          <w:t xml:space="preserve">Big and Smart Data Certified, April 2018 </w:t>
        </w:r>
      </w:hyperlink>
    </w:p>
    <w:p w14:paraId="1932933E" w14:textId="3C68073E" w:rsidR="00144DA8" w:rsidRPr="00D030B6" w:rsidRDefault="00D030B6" w:rsidP="002952D2">
      <w:pPr>
        <w:pStyle w:val="Heading4"/>
        <w:spacing w:line="240" w:lineRule="auto"/>
      </w:pPr>
      <w:r w:rsidRPr="00D030B6">
        <w:t xml:space="preserve">Wright State University, Ohio </w:t>
      </w:r>
    </w:p>
    <w:p w14:paraId="76502588" w14:textId="0C00E3DF" w:rsidR="007D5F3C" w:rsidRPr="00D030B6" w:rsidRDefault="00D030B6" w:rsidP="002952D2">
      <w:pPr>
        <w:pStyle w:val="Heading4"/>
        <w:spacing w:line="240" w:lineRule="auto"/>
      </w:pPr>
      <w:r w:rsidRPr="00D030B6">
        <w:t>Aug 2014 - Apr 2018</w:t>
      </w:r>
    </w:p>
    <w:p w14:paraId="7BBCD9CC" w14:textId="1DB59F15" w:rsidR="007D5F3C" w:rsidRPr="00232ABA" w:rsidRDefault="0012071F" w:rsidP="00D030B6">
      <w:pPr>
        <w:pStyle w:val="Heading3"/>
        <w:spacing w:before="100"/>
      </w:pPr>
      <w:r w:rsidRPr="001E6FA9">
        <w:rPr>
          <w:noProof/>
        </w:rPr>
        <w:t>Bachelors</w:t>
      </w:r>
      <w:r w:rsidRPr="00232ABA">
        <w:t xml:space="preserve"> in </w:t>
      </w:r>
      <w:r w:rsidR="001E6FA9">
        <w:rPr>
          <w:noProof/>
        </w:rPr>
        <w:t>I</w:t>
      </w:r>
      <w:r w:rsidRPr="001E6FA9">
        <w:rPr>
          <w:noProof/>
        </w:rPr>
        <w:t>nformation</w:t>
      </w:r>
      <w:r w:rsidR="00D030B6" w:rsidRPr="00232ABA">
        <w:t xml:space="preserve"> Tech.</w:t>
      </w:r>
    </w:p>
    <w:p w14:paraId="16FC7002" w14:textId="77777777" w:rsidR="007D5F3C" w:rsidRPr="006E3C7D" w:rsidRDefault="00D030B6" w:rsidP="002952D2">
      <w:pPr>
        <w:pStyle w:val="Heading4"/>
        <w:spacing w:line="240" w:lineRule="auto"/>
      </w:pPr>
      <w:r w:rsidRPr="006E3C7D">
        <w:t>Anna University, India</w:t>
      </w:r>
    </w:p>
    <w:p w14:paraId="6D61AACE" w14:textId="77777777" w:rsidR="007D5F3C" w:rsidRPr="006E3C7D" w:rsidRDefault="00D030B6" w:rsidP="002952D2">
      <w:pPr>
        <w:pStyle w:val="Heading4"/>
        <w:spacing w:line="240" w:lineRule="auto"/>
      </w:pPr>
      <w:r w:rsidRPr="006E3C7D">
        <w:t>Aug 2010 - May 2014</w:t>
      </w:r>
      <w:bookmarkStart w:id="1" w:name="_GoBack"/>
      <w:bookmarkEnd w:id="1"/>
    </w:p>
    <w:p w14:paraId="56E295DF" w14:textId="77777777" w:rsidR="007D5F3C" w:rsidRPr="004B2CDC" w:rsidRDefault="00D030B6" w:rsidP="00DA2A8D">
      <w:pPr>
        <w:pStyle w:val="Heading2"/>
      </w:pPr>
      <w:r w:rsidRPr="004B2CDC">
        <w:t>SKILLS &amp; TOOLS</w:t>
      </w:r>
    </w:p>
    <w:p w14:paraId="4D9C81B9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Programming</w:t>
      </w:r>
    </w:p>
    <w:p w14:paraId="08297DC3" w14:textId="19FFAD95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JavaScript</w:t>
      </w:r>
      <w:r w:rsidR="00D9782E">
        <w:rPr>
          <w:rFonts w:eastAsia="Gill Sans Std" w:cs="Gill Sans Std"/>
          <w:color w:val="2B2B2B"/>
        </w:rPr>
        <w:t xml:space="preserve"> (JS)</w:t>
      </w:r>
      <w:r w:rsidRPr="006C1ED8">
        <w:rPr>
          <w:rFonts w:eastAsia="Gill Sans Std" w:cs="Gill Sans Std"/>
          <w:color w:val="2B2B2B"/>
        </w:rPr>
        <w:t xml:space="preserve"> • Java (incl. Android)</w:t>
      </w:r>
    </w:p>
    <w:p w14:paraId="3ACA565D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Front-end</w:t>
      </w:r>
    </w:p>
    <w:p w14:paraId="7F601449" w14:textId="401032EF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HTML + CSS • </w:t>
      </w:r>
      <w:r w:rsidR="00D9782E">
        <w:rPr>
          <w:rFonts w:eastAsia="Gill Sans Std" w:cs="Gill Sans Std"/>
          <w:color w:val="2B2B2B"/>
        </w:rPr>
        <w:t>JS</w:t>
      </w:r>
      <w:r w:rsidRPr="006C1ED8">
        <w:rPr>
          <w:rFonts w:eastAsia="Gill Sans Std" w:cs="Gill Sans Std"/>
          <w:color w:val="2B2B2B"/>
        </w:rPr>
        <w:t xml:space="preserve"> • React</w:t>
      </w:r>
      <w:r w:rsidR="00E73331">
        <w:rPr>
          <w:rFonts w:eastAsia="Gill Sans Std" w:cs="Gill Sans Std"/>
          <w:color w:val="2B2B2B"/>
        </w:rPr>
        <w:t>.js</w:t>
      </w:r>
      <w:r w:rsidRPr="006C1ED8">
        <w:rPr>
          <w:rFonts w:eastAsia="Gill Sans Std" w:cs="Gill Sans Std"/>
          <w:color w:val="2B2B2B"/>
        </w:rPr>
        <w:t xml:space="preserve"> (incl. Native)</w:t>
      </w:r>
    </w:p>
    <w:p w14:paraId="23F720F1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Back-end</w:t>
      </w:r>
    </w:p>
    <w:p w14:paraId="5AB79118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ode.js • Python</w:t>
      </w:r>
    </w:p>
    <w:p w14:paraId="4F4633DD" w14:textId="6846F730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Frameworks </w:t>
      </w:r>
      <w:r w:rsidR="00F56669">
        <w:rPr>
          <w:rFonts w:eastAsia="Gill Sans Std" w:cs="Gill Sans Std"/>
          <w:color w:val="2B2B2B"/>
        </w:rPr>
        <w:t xml:space="preserve">– </w:t>
      </w:r>
      <w:r w:rsidRPr="006C1ED8">
        <w:rPr>
          <w:rFonts w:eastAsia="Gill Sans Std" w:cs="Gill Sans Std"/>
          <w:color w:val="2B2B2B"/>
        </w:rPr>
        <w:t>Express</w:t>
      </w:r>
      <w:r w:rsidR="00F56669">
        <w:rPr>
          <w:rFonts w:eastAsia="Gill Sans Std" w:cs="Gill Sans Std"/>
          <w:color w:val="2B2B2B"/>
        </w:rPr>
        <w:t>, Hapi</w:t>
      </w:r>
      <w:r w:rsidRPr="006C1ED8">
        <w:rPr>
          <w:rFonts w:eastAsia="Gill Sans Std" w:cs="Gill Sans Std"/>
          <w:color w:val="2B2B2B"/>
        </w:rPr>
        <w:t xml:space="preserve"> and Socket.io</w:t>
      </w:r>
    </w:p>
    <w:p w14:paraId="53407F93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Databases</w:t>
      </w:r>
    </w:p>
    <w:p w14:paraId="6C6AFF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Elasticsearch • SQL • Mongo</w:t>
      </w:r>
    </w:p>
    <w:p w14:paraId="5FD97857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Test Frameworks</w:t>
      </w:r>
    </w:p>
    <w:p w14:paraId="34EA98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Mocha • Chai • Lab • JUnit</w:t>
      </w:r>
    </w:p>
    <w:p w14:paraId="26E9E3E9" w14:textId="024C4149" w:rsidR="007D5F3C" w:rsidRPr="006C1ED8" w:rsidRDefault="00D030B6" w:rsidP="00A6025E">
      <w:pPr>
        <w:spacing w:after="51"/>
        <w:ind w:left="-5" w:right="1140" w:hanging="10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Other Tools &amp;</w:t>
      </w:r>
      <w:r w:rsidR="00A6025E">
        <w:rPr>
          <w:rFonts w:ascii="Gill Sans Std" w:eastAsia="Gill Sans Std" w:hAnsi="Gill Sans Std" w:cs="Gill Sans Std"/>
          <w:color w:val="333333"/>
        </w:rPr>
        <w:t xml:space="preserve"> T</w:t>
      </w:r>
      <w:r w:rsidRPr="006C1ED8">
        <w:rPr>
          <w:rFonts w:ascii="Gill Sans Std" w:eastAsia="Gill Sans Std" w:hAnsi="Gill Sans Std" w:cs="Gill Sans Std"/>
          <w:color w:val="333333"/>
        </w:rPr>
        <w:t>echnologies</w:t>
      </w:r>
    </w:p>
    <w:p w14:paraId="6FDB77AF" w14:textId="6DEFAB9D" w:rsidR="00FC6DB2" w:rsidRPr="006C1ED8" w:rsidRDefault="004962AE" w:rsidP="00FC6DB2">
      <w:pPr>
        <w:spacing w:after="27"/>
        <w:ind w:left="-5" w:hanging="10"/>
        <w:rPr>
          <w:sz w:val="22"/>
        </w:rPr>
      </w:pPr>
      <w:r w:rsidRPr="004962AE">
        <w:rPr>
          <w:rFonts w:eastAsia="Gill Sans Std" w:cs="Gill Sans Std"/>
          <w:color w:val="333333"/>
        </w:rPr>
        <w:t xml:space="preserve">Gradle </w:t>
      </w:r>
      <w:r w:rsidRPr="006C1ED8">
        <w:rPr>
          <w:rFonts w:eastAsia="Gill Sans Std" w:cs="Gill Sans Std"/>
          <w:color w:val="2B2B2B"/>
        </w:rPr>
        <w:t xml:space="preserve">• </w:t>
      </w:r>
      <w:r w:rsidR="00D030B6" w:rsidRPr="006C1ED8">
        <w:rPr>
          <w:rFonts w:eastAsia="Gill Sans Std" w:cs="Gill Sans Std"/>
          <w:color w:val="2B2B2B"/>
        </w:rPr>
        <w:t>Git • R</w:t>
      </w:r>
      <w:r w:rsidR="00E1747E">
        <w:rPr>
          <w:rFonts w:eastAsia="Gill Sans Std" w:cs="Gill Sans Std"/>
          <w:color w:val="2B2B2B"/>
        </w:rPr>
        <w:t>ESTful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/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JSON</w:t>
      </w:r>
      <w:r w:rsidR="00FC6DB2">
        <w:rPr>
          <w:sz w:val="22"/>
        </w:rPr>
        <w:t xml:space="preserve"> </w:t>
      </w:r>
      <w:r w:rsidR="00FC6DB2" w:rsidRPr="006C1ED8">
        <w:rPr>
          <w:rFonts w:eastAsia="Gill Sans Std" w:cs="Gill Sans Std"/>
          <w:color w:val="2B2B2B"/>
        </w:rPr>
        <w:t xml:space="preserve">• </w:t>
      </w:r>
      <w:r w:rsidR="00D030B6" w:rsidRPr="006C1ED8">
        <w:rPr>
          <w:rFonts w:eastAsia="Gill Sans Std" w:cs="Gill Sans Std"/>
          <w:color w:val="2B2B2B"/>
        </w:rPr>
        <w:t>NPM • Azure Travis CI • VSTS (CI/CD)</w:t>
      </w:r>
      <w:r w:rsidR="00FC6DB2">
        <w:rPr>
          <w:sz w:val="22"/>
        </w:rPr>
        <w:t xml:space="preserve"> </w:t>
      </w:r>
      <w:r w:rsidR="00FC6DB2" w:rsidRPr="006C1ED8">
        <w:rPr>
          <w:rFonts w:eastAsia="Gill Sans Std" w:cs="Gill Sans Std"/>
          <w:color w:val="2B2B2B"/>
        </w:rPr>
        <w:t xml:space="preserve">• </w:t>
      </w:r>
      <w:r w:rsidR="00FC6DB2">
        <w:rPr>
          <w:rFonts w:eastAsia="Gill Sans Std" w:cs="Gill Sans Std"/>
          <w:color w:val="2B2B2B"/>
        </w:rPr>
        <w:t xml:space="preserve">Docker </w:t>
      </w:r>
      <w:r w:rsidR="00FC6DB2" w:rsidRPr="006C1ED8">
        <w:rPr>
          <w:rFonts w:eastAsia="Gill Sans Std" w:cs="Gill Sans Std"/>
          <w:color w:val="2B2B2B"/>
        </w:rPr>
        <w:t>•</w:t>
      </w:r>
      <w:r w:rsidR="00FC6DB2">
        <w:rPr>
          <w:rFonts w:eastAsia="Gill Sans Std" w:cs="Gill Sans Std"/>
          <w:color w:val="2B2B2B"/>
        </w:rPr>
        <w:t xml:space="preserve"> Kafka </w:t>
      </w:r>
    </w:p>
    <w:p w14:paraId="0E745FF1" w14:textId="65957B69" w:rsidR="007D5F3C" w:rsidRPr="006C1ED8" w:rsidRDefault="00D030B6" w:rsidP="00D9782E">
      <w:pPr>
        <w:spacing w:before="40" w:after="40"/>
        <w:ind w:right="1138" w:hanging="14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 xml:space="preserve">ML Tools &amp; Technologies </w:t>
      </w:r>
      <w:r w:rsidRPr="006C1ED8">
        <w:rPr>
          <w:rFonts w:eastAsia="Gill Sans Std" w:cs="Gill Sans Std"/>
          <w:color w:val="2B2B2B"/>
        </w:rPr>
        <w:t>Weka • Simple-Statistics</w:t>
      </w:r>
    </w:p>
    <w:p w14:paraId="21915D3F" w14:textId="77777777" w:rsidR="007D5F3C" w:rsidRPr="004B2CDC" w:rsidRDefault="00D030B6" w:rsidP="00DA2A8D">
      <w:pPr>
        <w:pStyle w:val="Heading2"/>
      </w:pPr>
      <w:r w:rsidRPr="004B2CDC">
        <w:t>LINKS</w:t>
      </w:r>
    </w:p>
    <w:p w14:paraId="60B2F24E" w14:textId="4CE1631D" w:rsidR="007D5F3C" w:rsidRDefault="00FC6DB2" w:rsidP="001F35FB">
      <w:pPr>
        <w:rPr>
          <w:rFonts w:eastAsia="Lato" w:cs="Lato"/>
          <w:color w:val="333333"/>
        </w:rPr>
      </w:pPr>
      <w:hyperlink r:id="rId6">
        <w:r w:rsidR="00D030B6" w:rsidRPr="00DA2A8D">
          <w:rPr>
            <w:rFonts w:eastAsia="Gill Sans Std"/>
          </w:rPr>
          <w:t>https://github.com/</w:t>
        </w:r>
      </w:hyperlink>
      <w:hyperlink r:id="rId7">
        <w:r w:rsidR="00D030B6" w:rsidRPr="009D5089">
          <w:rPr>
            <w:rFonts w:eastAsia="Lato" w:cs="Lato"/>
            <w:color w:val="333333"/>
          </w:rPr>
          <w:t xml:space="preserve">vaikzs </w:t>
        </w:r>
      </w:hyperlink>
      <w:hyperlink r:id="rId8">
        <w:r w:rsidR="00D030B6" w:rsidRPr="00DA2A8D">
          <w:rPr>
            <w:rFonts w:eastAsia="Gill Sans Std"/>
          </w:rPr>
          <w:t>https://linkedin.com/in/</w:t>
        </w:r>
      </w:hyperlink>
      <w:hyperlink r:id="rId9">
        <w:r w:rsidR="00D030B6" w:rsidRPr="009D5089">
          <w:rPr>
            <w:rFonts w:eastAsia="Lato" w:cs="Lato"/>
            <w:color w:val="333333"/>
          </w:rPr>
          <w:t xml:space="preserve">vaikunth-sridharan </w:t>
        </w:r>
      </w:hyperlink>
      <w:hyperlink r:id="rId10">
        <w:r w:rsidR="00D030B6" w:rsidRPr="00DA2A8D">
          <w:rPr>
            <w:rFonts w:eastAsia="Gill Sans Std"/>
          </w:rPr>
          <w:t>https://scholar.google.com?user=</w:t>
        </w:r>
      </w:hyperlink>
      <w:hyperlink r:id="rId11">
        <w:r w:rsidR="00D030B6" w:rsidRPr="009D5089">
          <w:rPr>
            <w:rFonts w:eastAsia="Lato" w:cs="Lato"/>
            <w:color w:val="333333"/>
          </w:rPr>
          <w:t>vaikunth</w:t>
        </w:r>
      </w:hyperlink>
    </w:p>
    <w:p w14:paraId="3B723CAA" w14:textId="288E2585" w:rsidR="00FC6DB2" w:rsidRPr="00FC6DB2" w:rsidRDefault="00A825CD" w:rsidP="00A825CD">
      <w:pPr>
        <w:pStyle w:val="NoSpacing"/>
        <w:jc w:val="left"/>
      </w:pPr>
      <w:r w:rsidRPr="00AB7CAA">
        <w:rPr>
          <w:rStyle w:val="Heading2Char"/>
        </w:rPr>
        <w:t>OPEN SOURCE</w:t>
      </w:r>
      <w:r>
        <w:t xml:space="preserve"> </w:t>
      </w:r>
      <w:r>
        <w:br/>
      </w:r>
      <w:hyperlink r:id="rId12" w:history="1">
        <w:r w:rsidRPr="00AA2283">
          <w:t>Purdy.js</w:t>
        </w:r>
      </w:hyperlink>
    </w:p>
    <w:p w14:paraId="4101E07B" w14:textId="5B9A5EAF" w:rsidR="00A825CD" w:rsidRDefault="00FC6DB2" w:rsidP="00A825CD">
      <w:pPr>
        <w:pStyle w:val="NoSpacing"/>
      </w:pPr>
      <w:hyperlink r:id="rId13" w:history="1">
        <w:r w:rsidR="00A825CD" w:rsidRPr="00AB7CAA">
          <w:t>Hapi</w:t>
        </w:r>
      </w:hyperlink>
      <w:r w:rsidR="00A825CD" w:rsidRPr="00AB7CAA">
        <w:t xml:space="preserve"> (In process)</w:t>
      </w:r>
    </w:p>
    <w:p w14:paraId="7DA427DF" w14:textId="255174FD" w:rsidR="00D030B6" w:rsidRDefault="00D030B6" w:rsidP="00D030B6">
      <w:pPr>
        <w:pStyle w:val="Heading2"/>
      </w:pPr>
      <w:r>
        <w:t>REFERENCES</w:t>
      </w:r>
    </w:p>
    <w:p w14:paraId="699C983F" w14:textId="24D0D13A" w:rsidR="00D030B6" w:rsidRDefault="00D030B6" w:rsidP="001F35FB">
      <w:r>
        <w:t>Available upon request</w:t>
      </w:r>
    </w:p>
    <w:p w14:paraId="01C5C8F8" w14:textId="61F59491" w:rsidR="009D5089" w:rsidRDefault="009D5089" w:rsidP="009D5089">
      <w:pPr>
        <w:pStyle w:val="Heading2"/>
      </w:pPr>
    </w:p>
    <w:p w14:paraId="79F75570" w14:textId="77777777" w:rsidR="009D5089" w:rsidRPr="00DA2A8D" w:rsidRDefault="009D5089" w:rsidP="001F35FB"/>
    <w:p w14:paraId="5C7033CC" w14:textId="77777777" w:rsidR="007D5F3C" w:rsidRPr="004B2CDC" w:rsidRDefault="00D030B6" w:rsidP="006E3C7D">
      <w:pPr>
        <w:pStyle w:val="Heading2"/>
        <w:spacing w:before="0"/>
      </w:pPr>
      <w:r w:rsidRPr="004B2CDC">
        <w:t>EXPERIENCE</w:t>
      </w:r>
    </w:p>
    <w:p w14:paraId="676120CB" w14:textId="23AE4BB7" w:rsidR="00293CA5" w:rsidRPr="00232ABA" w:rsidRDefault="00293CA5" w:rsidP="00293CA5">
      <w:pPr>
        <w:pStyle w:val="Heading3"/>
      </w:pPr>
      <w:r>
        <w:t>Software Engineer,</w:t>
      </w:r>
      <w:r w:rsidRPr="00232ABA">
        <w:t xml:space="preserve"> </w:t>
      </w:r>
      <w:r>
        <w:t>Sam’s Club – Scan &amp; Go</w:t>
      </w:r>
    </w:p>
    <w:p w14:paraId="6D8D7FE3" w14:textId="4FE9807F" w:rsidR="00293CA5" w:rsidRPr="001E6FA9" w:rsidRDefault="00293CA5" w:rsidP="00B13B28">
      <w:pPr>
        <w:pStyle w:val="NoSpacing"/>
        <w:spacing w:before="0" w:line="240" w:lineRule="auto"/>
      </w:pPr>
      <w:r>
        <w:t xml:space="preserve">Walmart e-Commerce, Sunnyvale, California </w:t>
      </w:r>
      <w:r w:rsidRPr="001E6FA9">
        <w:rPr>
          <w:rStyle w:val="Heading4Char"/>
        </w:rPr>
        <w:t xml:space="preserve">| </w:t>
      </w:r>
      <w:r>
        <w:rPr>
          <w:rStyle w:val="Heading4Char"/>
        </w:rPr>
        <w:t xml:space="preserve">Nov </w:t>
      </w:r>
      <w:r w:rsidRPr="001E6FA9">
        <w:rPr>
          <w:rStyle w:val="Heading4Char"/>
        </w:rPr>
        <w:t>2018 – Present</w:t>
      </w:r>
    </w:p>
    <w:p w14:paraId="0F639AF8" w14:textId="77777777" w:rsidR="00293CA5" w:rsidRDefault="00293CA5" w:rsidP="00B13B28">
      <w:pPr>
        <w:pStyle w:val="Heading3"/>
        <w:spacing w:before="0" w:line="240" w:lineRule="auto"/>
      </w:pPr>
    </w:p>
    <w:p w14:paraId="653F9604" w14:textId="09F4CCDB" w:rsidR="006C1ED8" w:rsidRPr="00232ABA" w:rsidRDefault="00D030B6" w:rsidP="00B13B28">
      <w:pPr>
        <w:pStyle w:val="Heading3"/>
        <w:spacing w:before="0" w:line="240" w:lineRule="auto"/>
      </w:pPr>
      <w:r w:rsidRPr="00232ABA">
        <w:t>Software Developer, Cloud Services, Innovations Center</w:t>
      </w:r>
    </w:p>
    <w:p w14:paraId="578008FA" w14:textId="61B5A253" w:rsidR="007D5F3C" w:rsidRPr="001E6FA9" w:rsidRDefault="00FC6DB2" w:rsidP="001E6FA9">
      <w:pPr>
        <w:pStyle w:val="NoSpacing"/>
      </w:pPr>
      <w:hyperlink r:id="rId14">
        <w:r w:rsidR="00D030B6" w:rsidRPr="001E6FA9">
          <w:t>Northwell Health, Greater New York City, NY</w:t>
        </w:r>
      </w:hyperlink>
      <w:r w:rsidR="00D030B6" w:rsidRPr="001E6FA9">
        <w:t xml:space="preserve"> </w:t>
      </w:r>
      <w:r w:rsidR="00D030B6" w:rsidRPr="001E6FA9">
        <w:rPr>
          <w:rStyle w:val="Heading4Char"/>
        </w:rPr>
        <w:t xml:space="preserve">| Jul 2018 – </w:t>
      </w:r>
      <w:r w:rsidR="001C313C">
        <w:rPr>
          <w:rStyle w:val="Heading4Char"/>
        </w:rPr>
        <w:t>Nov 2018</w:t>
      </w:r>
    </w:p>
    <w:p w14:paraId="65E53FED" w14:textId="6B37AB56" w:rsidR="007D5F3C" w:rsidRPr="006C1ED8" w:rsidRDefault="00052B20" w:rsidP="00765045">
      <w:pPr>
        <w:spacing w:before="100" w:after="100"/>
      </w:pPr>
      <w:r w:rsidRPr="009D5089">
        <w:rPr>
          <w:rFonts w:eastAsia="Gill Sans Std"/>
        </w:rPr>
        <w:t>Clinithink</w:t>
      </w:r>
      <w:r w:rsidR="00BB3323" w:rsidRPr="009D5089">
        <w:rPr>
          <w:rFonts w:eastAsia="Gill Sans Std"/>
        </w:rPr>
        <w:t xml:space="preserve"> </w:t>
      </w:r>
      <w:r w:rsidR="00E86A40" w:rsidRPr="009D5089">
        <w:rPr>
          <w:rFonts w:eastAsia="Gill Sans Std"/>
        </w:rPr>
        <w:t>Service</w:t>
      </w:r>
      <w:r w:rsidR="00E86A40"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 xml:space="preserve">Implemented a service to automate resource creation and deployment using Azure Resource Manager Templates </w:t>
      </w:r>
      <w:r w:rsidR="00AE7F0B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Node.js for Northwell Outbound Team</w:t>
      </w:r>
    </w:p>
    <w:p w14:paraId="26D25086" w14:textId="5E5A5D54" w:rsidR="007D5F3C" w:rsidRPr="006C1ED8" w:rsidRDefault="00052B20" w:rsidP="00765045">
      <w:pPr>
        <w:spacing w:after="100"/>
      </w:pPr>
      <w:r w:rsidRPr="009D5089">
        <w:rPr>
          <w:rFonts w:eastAsia="Gill Sans Std"/>
        </w:rPr>
        <w:t>Azure Function App</w:t>
      </w:r>
      <w:r w:rsidR="00C867A8">
        <w:rPr>
          <w:rFonts w:eastAsia="Gill Sans Std"/>
          <w:b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D030B6" w:rsidRPr="006C1ED8">
        <w:rPr>
          <w:rFonts w:eastAsia="Gill Sans Std"/>
        </w:rPr>
        <w:t xml:space="preserve">Developed server-less functions with app insights to transform and relay incoming </w:t>
      </w:r>
      <w:hyperlink r:id="rId15">
        <w:r w:rsidR="00D030B6" w:rsidRPr="006C1ED8">
          <w:rPr>
            <w:rFonts w:eastAsia="Gill Sans Std"/>
          </w:rPr>
          <w:t>EventHub</w:t>
        </w:r>
      </w:hyperlink>
      <w:r w:rsidR="00D030B6" w:rsidRPr="006C1ED8">
        <w:rPr>
          <w:rFonts w:eastAsia="Gill Sans Std"/>
        </w:rPr>
        <w:t xml:space="preserve"> messages to outgoing</w:t>
      </w:r>
      <w:r w:rsidR="00765045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messages using Node.js and Mocha-Chai (Build &amp; Deploy </w:t>
      </w:r>
      <w:r>
        <w:rPr>
          <w:rFonts w:eastAsia="Gill Sans Std"/>
        </w:rPr>
        <w:t>in</w:t>
      </w:r>
      <w:r w:rsidR="00D030B6" w:rsidRPr="006C1ED8">
        <w:rPr>
          <w:rFonts w:eastAsia="Gill Sans Std"/>
        </w:rPr>
        <w:t xml:space="preserve"> VSTS). Monitored messages using Stream Analytics </w:t>
      </w:r>
      <w:r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</w:t>
      </w:r>
      <w:r w:rsidR="004B2CDC" w:rsidRPr="006C1ED8">
        <w:rPr>
          <w:rFonts w:eastAsia="Gill Sans Std"/>
        </w:rPr>
        <w:t>Cosmos DB</w:t>
      </w:r>
    </w:p>
    <w:p w14:paraId="6D67EDF5" w14:textId="399D0CE3" w:rsidR="007D5F3C" w:rsidRPr="006C1ED8" w:rsidRDefault="00052B20" w:rsidP="00765045">
      <w:pPr>
        <w:spacing w:after="100"/>
      </w:pPr>
      <w:r w:rsidRPr="009D5089">
        <w:rPr>
          <w:rFonts w:eastAsia="Gill Sans Std"/>
        </w:rPr>
        <w:t xml:space="preserve">Cloud Management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>Maintained azure cloud resources, conflicts, vulnerabilities and ensured</w:t>
      </w:r>
      <w:r w:rsidR="0012071F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stable work-flow delivery by monitoring logs, seeding test messages, </w:t>
      </w:r>
      <w:r w:rsidR="00A6025E">
        <w:rPr>
          <w:rFonts w:eastAsia="Gill Sans Std"/>
        </w:rPr>
        <w:t>verifying firewall settings and fixing bugs</w:t>
      </w:r>
    </w:p>
    <w:p w14:paraId="4720C292" w14:textId="77777777" w:rsidR="007D5F3C" w:rsidRPr="00232ABA" w:rsidRDefault="00D030B6" w:rsidP="00232ABA">
      <w:pPr>
        <w:pStyle w:val="Heading3"/>
      </w:pPr>
      <w:r w:rsidRPr="00232ABA">
        <w:t>Full Stack Developer and Researcher, Digital Health</w:t>
      </w:r>
    </w:p>
    <w:p w14:paraId="4ED52A8A" w14:textId="77777777" w:rsidR="007D5F3C" w:rsidRPr="001E6FA9" w:rsidRDefault="00FC6DB2" w:rsidP="001E6FA9">
      <w:pPr>
        <w:pStyle w:val="NoSpacing"/>
        <w:rPr>
          <w:rStyle w:val="Heading4Char"/>
        </w:rPr>
      </w:pPr>
      <w:hyperlink r:id="rId16">
        <w:r w:rsidR="00D030B6">
          <w:t>Kno.e.sis Center, Wright State, Dayton, OH</w:t>
        </w:r>
      </w:hyperlink>
      <w:r w:rsidR="00D030B6">
        <w:t xml:space="preserve"> </w:t>
      </w:r>
      <w:r w:rsidR="00D030B6" w:rsidRPr="001E6FA9">
        <w:rPr>
          <w:rStyle w:val="Heading4Char"/>
        </w:rPr>
        <w:t>| Jan 2015 – Apr 2018</w:t>
      </w:r>
    </w:p>
    <w:p w14:paraId="62CDBF41" w14:textId="10608FB6" w:rsidR="007D5F3C" w:rsidRPr="006C1ED8" w:rsidRDefault="00D030B6" w:rsidP="00C867A8">
      <w:pPr>
        <w:spacing w:before="100" w:after="100"/>
      </w:pPr>
      <w:r w:rsidRPr="009D5089">
        <w:t>Thesis</w:t>
      </w:r>
      <w:r w:rsidR="001E6FA9" w:rsidRPr="009D5089">
        <w:t>:</w:t>
      </w:r>
      <w:r w:rsidRPr="009D5089">
        <w:t xml:space="preserve"> Sensor Data Streams Correlation Platform for Asthma Management </w:t>
      </w:r>
      <w:r w:rsidR="00C867A8"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9D5089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Pr="00C867A8">
        <w:t xml:space="preserve">Engineered a real-time scalable system which aids clinicians to identify correlations between triggers (multi-modal factors - environment, activity, </w:t>
      </w:r>
      <w:r w:rsidR="0012071F" w:rsidRPr="00C867A8">
        <w:t>etc.</w:t>
      </w:r>
      <w:r w:rsidRPr="00C867A8">
        <w:t xml:space="preserve">) and asthma symptoms. For more info., please visit </w:t>
      </w:r>
      <w:hyperlink r:id="rId17">
        <w:r w:rsidRPr="00C867A8">
          <w:t>thesis</w:t>
        </w:r>
      </w:hyperlink>
      <w:r w:rsidRPr="00C867A8">
        <w:t xml:space="preserve"> </w:t>
      </w:r>
      <w:hyperlink r:id="rId18">
        <w:r w:rsidRPr="00C867A8">
          <w:t>slides</w:t>
        </w:r>
      </w:hyperlink>
      <w:r w:rsidRPr="00C867A8">
        <w:t xml:space="preserve"> &amp; </w:t>
      </w:r>
      <w:hyperlink r:id="rId19">
        <w:r w:rsidRPr="00C867A8">
          <w:t>demo</w:t>
        </w:r>
      </w:hyperlink>
      <w:r w:rsidRPr="00C867A8">
        <w:t xml:space="preserve"> </w:t>
      </w:r>
      <w:hyperlink r:id="rId20">
        <w:r w:rsidRPr="00C867A8">
          <w:t>link</w:t>
        </w:r>
      </w:hyperlink>
    </w:p>
    <w:p w14:paraId="0A2F19A0" w14:textId="32B20E26" w:rsidR="007D5F3C" w:rsidRPr="006C1ED8" w:rsidRDefault="00052B20" w:rsidP="00765045">
      <w:pPr>
        <w:spacing w:after="100"/>
      </w:pPr>
      <w:r w:rsidRPr="009D5089">
        <w:t>Knowledge-enabled Health</w:t>
      </w:r>
      <w:r w:rsidR="000E39AE" w:rsidRPr="009D5089">
        <w:t xml:space="preserve"> (kHealth)</w:t>
      </w:r>
      <w:r w:rsidRPr="009D5089">
        <w:t xml:space="preserve">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D030B6" w:rsidRPr="006C1ED8">
        <w:t xml:space="preserve">eveloped a questionnaire and food logging Android App (Caching, Multi-threading, UI/UX Design, &amp; Web APIs) which uses Google’s Material Design for Bariatric and Asthma patients. For more info., please visit </w:t>
      </w:r>
      <w:hyperlink r:id="rId21">
        <w:r w:rsidR="00D030B6" w:rsidRPr="00A6025E">
          <w:rPr>
            <w:u w:val="single"/>
          </w:rPr>
          <w:t>project</w:t>
        </w:r>
      </w:hyperlink>
      <w:r w:rsidR="00D030B6" w:rsidRPr="00A6025E">
        <w:rPr>
          <w:u w:val="single"/>
        </w:rPr>
        <w:t xml:space="preserve"> </w:t>
      </w:r>
      <w:hyperlink r:id="rId22">
        <w:r w:rsidR="00D030B6" w:rsidRPr="00A6025E">
          <w:rPr>
            <w:u w:val="single"/>
          </w:rPr>
          <w:t>link</w:t>
        </w:r>
      </w:hyperlink>
    </w:p>
    <w:p w14:paraId="4BF6D003" w14:textId="350DFCB3" w:rsidR="007D5F3C" w:rsidRPr="006C1ED8" w:rsidRDefault="00052B20" w:rsidP="00765045">
      <w:pPr>
        <w:spacing w:after="100"/>
      </w:pPr>
      <w:r w:rsidRPr="009D5089">
        <w:t xml:space="preserve">Twitris Plugin API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t xml:space="preserve"> </w:t>
      </w:r>
      <w:r w:rsidR="00D030B6" w:rsidRPr="006C1ED8">
        <w:t xml:space="preserve">Devised a </w:t>
      </w:r>
      <w:r w:rsidR="00D9782E">
        <w:t>JS</w:t>
      </w:r>
      <w:r w:rsidR="00D030B6" w:rsidRPr="006C1ED8">
        <w:t xml:space="preserve"> Plugin API for </w:t>
      </w:r>
      <w:hyperlink r:id="rId23">
        <w:r w:rsidR="00D030B6" w:rsidRPr="00A6025E">
          <w:rPr>
            <w:u w:val="single"/>
          </w:rPr>
          <w:t>Twitris</w:t>
        </w:r>
      </w:hyperlink>
      <w:r w:rsidR="00D030B6" w:rsidRPr="006C1ED8">
        <w:t xml:space="preserve">, enabling developers to exploit NLP algorithms created by </w:t>
      </w:r>
      <w:hyperlink r:id="rId24">
        <w:r w:rsidR="00D030B6" w:rsidRPr="00A6025E">
          <w:rPr>
            <w:u w:val="single"/>
          </w:rPr>
          <w:t>Twitris</w:t>
        </w:r>
      </w:hyperlink>
      <w:r w:rsidR="00D030B6" w:rsidRPr="006C1ED8">
        <w:t xml:space="preserve"> on tweets such as sentiment, emotion, People-Content-Network analysis, etc.</w:t>
      </w:r>
    </w:p>
    <w:p w14:paraId="5696E877" w14:textId="77777777" w:rsidR="007D5F3C" w:rsidRPr="00232ABA" w:rsidRDefault="00D030B6" w:rsidP="00232ABA">
      <w:pPr>
        <w:pStyle w:val="Heading3"/>
      </w:pPr>
      <w:r w:rsidRPr="00232ABA">
        <w:t>Full Stack Developer Intern, Innovations Center</w:t>
      </w:r>
    </w:p>
    <w:p w14:paraId="76611437" w14:textId="77777777" w:rsidR="007D5F3C" w:rsidRPr="001E6FA9" w:rsidRDefault="00FC6DB2" w:rsidP="001E6FA9">
      <w:pPr>
        <w:pStyle w:val="NoSpacing"/>
        <w:rPr>
          <w:rStyle w:val="Heading4Char"/>
        </w:rPr>
      </w:pPr>
      <w:hyperlink r:id="rId25">
        <w:r w:rsidR="00D030B6">
          <w:t>Northwell Health, Greater New York City, NY</w:t>
        </w:r>
      </w:hyperlink>
      <w:r w:rsidR="00D030B6">
        <w:t xml:space="preserve"> </w:t>
      </w:r>
      <w:r w:rsidR="00D030B6" w:rsidRPr="001E6FA9">
        <w:rPr>
          <w:rStyle w:val="Heading4Char"/>
        </w:rPr>
        <w:t>| Jun 2016 – Dec 2016</w:t>
      </w:r>
    </w:p>
    <w:p w14:paraId="05516CE8" w14:textId="5824FCD7" w:rsidR="007D5F3C" w:rsidRPr="006C1ED8" w:rsidRDefault="00052B20" w:rsidP="00C867A8">
      <w:pPr>
        <w:spacing w:before="100" w:after="100"/>
      </w:pPr>
      <w:r w:rsidRPr="009D5089">
        <w:rPr>
          <w:rFonts w:eastAsia="Gill Sans Std"/>
        </w:rPr>
        <w:t xml:space="preserve">IoT-Health System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Integrated IoT-based apps </w:t>
      </w:r>
      <w:r w:rsidR="00D030B6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Health Information Exchange</w:t>
      </w:r>
      <w:r w:rsidR="00C76FB9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for risk assessment</w:t>
      </w:r>
      <w:r w:rsidR="00D030B6">
        <w:rPr>
          <w:rFonts w:eastAsia="Gill Sans Std"/>
        </w:rPr>
        <w:t xml:space="preserve"> </w:t>
      </w:r>
    </w:p>
    <w:p w14:paraId="65E6DDB2" w14:textId="75874949" w:rsidR="007D5F3C" w:rsidRPr="006C1ED8" w:rsidRDefault="00052B20" w:rsidP="00052B20">
      <w:pPr>
        <w:spacing w:after="100"/>
      </w:pPr>
      <w:r w:rsidRPr="009D5089">
        <w:rPr>
          <w:rFonts w:eastAsia="Gill Sans Std"/>
        </w:rPr>
        <w:t xml:space="preserve">Alexa-AWS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491F11"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491F11">
        <w:rPr>
          <w:rFonts w:eastAsia="Gill Sans Std"/>
        </w:rPr>
        <w:t>esigned</w:t>
      </w:r>
      <w:r w:rsidR="00D030B6" w:rsidRPr="006C1ED8">
        <w:rPr>
          <w:rFonts w:eastAsia="Gill Sans Std"/>
        </w:rPr>
        <w:t xml:space="preserve"> an Alexa Skill that maps with a Server-less function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(Node.js), which retrieves patient reports from Northwell cloud on physician’s query</w:t>
      </w:r>
    </w:p>
    <w:p w14:paraId="317DE37A" w14:textId="31C568D9" w:rsidR="007D5F3C" w:rsidRPr="006C1ED8" w:rsidRDefault="00052B20" w:rsidP="00052B20">
      <w:pPr>
        <w:spacing w:after="100"/>
      </w:pPr>
      <w:r w:rsidRPr="009D5089">
        <w:t xml:space="preserve">UI-CDS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FA6F12">
        <w:t>Built</w:t>
      </w:r>
      <w:r w:rsidR="00D030B6" w:rsidRPr="006C1ED8">
        <w:t xml:space="preserve"> an Interactive Clinical Decision Support tool using Node.js, Express,</w:t>
      </w:r>
      <w:r w:rsidR="00DA2A8D" w:rsidRPr="006C1ED8">
        <w:t xml:space="preserve"> </w:t>
      </w:r>
      <w:r w:rsidR="00D030B6" w:rsidRPr="006C1ED8">
        <w:t>Bootstrap, HTML and CSS, which queries the Rules-engine</w:t>
      </w:r>
      <w:r w:rsidR="00FA6F12">
        <w:t xml:space="preserve"> for decision making</w:t>
      </w:r>
    </w:p>
    <w:p w14:paraId="6AF6CFA8" w14:textId="77777777" w:rsidR="004B2CDC" w:rsidRPr="00232ABA" w:rsidRDefault="00D030B6" w:rsidP="00232ABA">
      <w:pPr>
        <w:pStyle w:val="Heading3"/>
      </w:pPr>
      <w:r w:rsidRPr="00232ABA">
        <w:t xml:space="preserve">Front-end Developer Intern, Customer Application Services </w:t>
      </w:r>
    </w:p>
    <w:p w14:paraId="458C9C75" w14:textId="610C14C7" w:rsidR="007D5F3C" w:rsidRDefault="00FC6DB2" w:rsidP="001E6FA9">
      <w:pPr>
        <w:pStyle w:val="NoSpacing"/>
      </w:pPr>
      <w:hyperlink r:id="rId26">
        <w:proofErr w:type="spellStart"/>
        <w:r w:rsidR="00D030B6">
          <w:t>Servion</w:t>
        </w:r>
      </w:hyperlink>
      <w:hyperlink r:id="rId27">
        <w:r w:rsidR="00D030B6">
          <w:rPr>
            <w:rFonts w:ascii="Cambria" w:eastAsia="Cambria" w:hAnsi="Cambria" w:cs="Cambria"/>
            <w:vertAlign w:val="superscript"/>
          </w:rPr>
          <w:t>t</w:t>
        </w:r>
        <w:proofErr w:type="spellEnd"/>
      </w:hyperlink>
      <w:r w:rsidR="000B23B8">
        <w:rPr>
          <w:rFonts w:ascii="Cambria" w:eastAsia="Cambria" w:hAnsi="Cambria" w:cs="Cambria"/>
          <w:vertAlign w:val="superscript"/>
        </w:rPr>
        <w:t xml:space="preserve"> </w:t>
      </w:r>
      <w:hyperlink r:id="rId28">
        <w:r w:rsidR="00D030B6">
          <w:t xml:space="preserve">Global </w:t>
        </w:r>
        <w:r w:rsidR="00D030B6" w:rsidRPr="00232ABA">
          <w:t>Solutions</w:t>
        </w:r>
      </w:hyperlink>
      <w:hyperlink r:id="rId29">
        <w:r w:rsidR="00D030B6" w:rsidRPr="00232ABA">
          <w:t>,</w:t>
        </w:r>
      </w:hyperlink>
      <w:r w:rsidR="00D030B6" w:rsidRPr="00232ABA">
        <w:t xml:space="preserve"> India</w:t>
      </w:r>
      <w:r w:rsidR="00D030B6">
        <w:rPr>
          <w:color w:val="6A6A6A"/>
        </w:rPr>
        <w:t xml:space="preserve"> </w:t>
      </w:r>
      <w:r w:rsidR="00D030B6" w:rsidRPr="001E6FA9">
        <w:rPr>
          <w:rStyle w:val="Heading4Char"/>
        </w:rPr>
        <w:t>| Jun 2013 - Feb 2014</w:t>
      </w:r>
    </w:p>
    <w:p w14:paraId="44FD4641" w14:textId="37E4E5F5" w:rsidR="007D5F3C" w:rsidRPr="006C1ED8" w:rsidRDefault="00052B20" w:rsidP="00B13B28">
      <w:pPr>
        <w:spacing w:before="100" w:after="100" w:line="240" w:lineRule="auto"/>
      </w:pPr>
      <w:r w:rsidRPr="009D5089">
        <w:rPr>
          <w:rFonts w:eastAsia="Gill Sans Std"/>
        </w:rPr>
        <w:t>Chrome-Extension</w:t>
      </w:r>
      <w:r w:rsidRPr="00052B20">
        <w:rPr>
          <w:rFonts w:eastAsia="Gill Sans Std"/>
        </w:rPr>
        <w:t xml:space="preserve"> 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Designed a softphone Chrome Extension for Salesforce using HTML,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CSS, jQuery (incl. UI), Chrome Dev Tools and CORS Policy</w:t>
      </w:r>
    </w:p>
    <w:p w14:paraId="2F01DC68" w14:textId="22F3FC6E" w:rsidR="007D5F3C" w:rsidRDefault="00052B20" w:rsidP="00765045">
      <w:pPr>
        <w:spacing w:after="100"/>
      </w:pPr>
      <w:r w:rsidRPr="009D5089">
        <w:t>Plugin –</w:t>
      </w:r>
      <w:r>
        <w:t xml:space="preserve"> </w:t>
      </w:r>
      <w:r w:rsidR="00D030B6" w:rsidRPr="006C1ED8">
        <w:t xml:space="preserve">Charted a Flash policy service to maintain WebSocket compatibility for Internet Explorer 8 </w:t>
      </w:r>
      <w:r w:rsidR="000456A4">
        <w:t>and</w:t>
      </w:r>
      <w:r w:rsidR="00D030B6" w:rsidRPr="006C1ED8">
        <w:t xml:space="preserve"> 9 using Java</w:t>
      </w:r>
    </w:p>
    <w:sectPr w:rsidR="007D5F3C" w:rsidSect="00A6025E">
      <w:type w:val="continuous"/>
      <w:pgSz w:w="12240" w:h="15840"/>
      <w:pgMar w:top="1440" w:right="652" w:bottom="1440" w:left="652" w:header="720" w:footer="720" w:gutter="0"/>
      <w:cols w:num="2" w:space="280" w:equalWidth="0">
        <w:col w:w="3672" w:space="280"/>
        <w:col w:w="69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Std Light"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Gill Sans Std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Gill Sans Light">
    <w:altName w:val="Times New Roman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Open Sans Light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Lato">
    <w:panose1 w:val="020B0604020202020204"/>
    <w:charset w:val="00"/>
    <w:family w:val="swiss"/>
    <w:pitch w:val="variable"/>
    <w:sig w:usb0="A00000AF" w:usb1="5000604B" w:usb2="00000000" w:usb3="00000000" w:csb0="00000093" w:csb1="00000000"/>
  </w:font>
  <w:font w:name="GillSansStd-Light-Identity-H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DM0t7AwMrK0NDdQ0lEKTi0uzszPAymwqAUABLw+/CwAAAA="/>
  </w:docVars>
  <w:rsids>
    <w:rsidRoot w:val="007D5F3C"/>
    <w:rsid w:val="000456A4"/>
    <w:rsid w:val="00052B20"/>
    <w:rsid w:val="000B23B8"/>
    <w:rsid w:val="000C4449"/>
    <w:rsid w:val="000E39AE"/>
    <w:rsid w:val="000F1CB2"/>
    <w:rsid w:val="0012071F"/>
    <w:rsid w:val="00144DA8"/>
    <w:rsid w:val="001C313C"/>
    <w:rsid w:val="001E6FA9"/>
    <w:rsid w:val="001F35FB"/>
    <w:rsid w:val="00232ABA"/>
    <w:rsid w:val="00293CA5"/>
    <w:rsid w:val="002952D2"/>
    <w:rsid w:val="002E1476"/>
    <w:rsid w:val="003768FE"/>
    <w:rsid w:val="003C0627"/>
    <w:rsid w:val="00404CEC"/>
    <w:rsid w:val="00491F11"/>
    <w:rsid w:val="004962AE"/>
    <w:rsid w:val="004B2CDC"/>
    <w:rsid w:val="00594B81"/>
    <w:rsid w:val="005A65DB"/>
    <w:rsid w:val="0060452E"/>
    <w:rsid w:val="006C1ED8"/>
    <w:rsid w:val="006E3C7D"/>
    <w:rsid w:val="00745F0D"/>
    <w:rsid w:val="00765045"/>
    <w:rsid w:val="007D5F3C"/>
    <w:rsid w:val="00800F61"/>
    <w:rsid w:val="008E6BF9"/>
    <w:rsid w:val="009104EA"/>
    <w:rsid w:val="009D5089"/>
    <w:rsid w:val="00A463F5"/>
    <w:rsid w:val="00A6025E"/>
    <w:rsid w:val="00A825CD"/>
    <w:rsid w:val="00AA2283"/>
    <w:rsid w:val="00AB55C2"/>
    <w:rsid w:val="00AB7CAA"/>
    <w:rsid w:val="00AE7F0B"/>
    <w:rsid w:val="00B13B28"/>
    <w:rsid w:val="00B85654"/>
    <w:rsid w:val="00BB3323"/>
    <w:rsid w:val="00BF6EC6"/>
    <w:rsid w:val="00C1086C"/>
    <w:rsid w:val="00C16EE7"/>
    <w:rsid w:val="00C239B5"/>
    <w:rsid w:val="00C55F22"/>
    <w:rsid w:val="00C76FB9"/>
    <w:rsid w:val="00C867A8"/>
    <w:rsid w:val="00D030B6"/>
    <w:rsid w:val="00D55092"/>
    <w:rsid w:val="00D8588B"/>
    <w:rsid w:val="00D9782E"/>
    <w:rsid w:val="00DA2A8D"/>
    <w:rsid w:val="00E1747E"/>
    <w:rsid w:val="00E73331"/>
    <w:rsid w:val="00E86A40"/>
    <w:rsid w:val="00F56669"/>
    <w:rsid w:val="00FA6F12"/>
    <w:rsid w:val="00FC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D0E30"/>
  <w15:docId w15:val="{7E2622D5-AA74-40F2-A123-C82AB132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ll Sans Std Light" w:eastAsiaTheme="minorEastAsia" w:hAnsi="Gill Sans Std Light" w:cs="Calibri"/>
        <w:color w:val="000000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6FA9"/>
    <w:pPr>
      <w:jc w:val="both"/>
    </w:pPr>
  </w:style>
  <w:style w:type="paragraph" w:styleId="Heading1">
    <w:name w:val="heading 1"/>
    <w:aliases w:val="Heading_2"/>
    <w:link w:val="Heading1Char"/>
    <w:uiPriority w:val="9"/>
    <w:qFormat/>
    <w:rsid w:val="00DA2A8D"/>
    <w:pPr>
      <w:keepNext/>
      <w:keepLines/>
      <w:spacing w:after="0"/>
      <w:ind w:left="10" w:hanging="10"/>
      <w:outlineLvl w:val="0"/>
    </w:pPr>
    <w:rPr>
      <w:rFonts w:ascii="Gill Sans Std" w:eastAsia="Open Sans" w:hAnsi="Gill Sans Std" w:cs="Open Sans"/>
      <w:color w:val="auto"/>
    </w:rPr>
  </w:style>
  <w:style w:type="paragraph" w:styleId="Heading2">
    <w:name w:val="heading 2"/>
    <w:aliases w:val="Heading_1"/>
    <w:basedOn w:val="Normal"/>
    <w:next w:val="Normal"/>
    <w:link w:val="Heading2Char"/>
    <w:uiPriority w:val="9"/>
    <w:unhideWhenUsed/>
    <w:qFormat/>
    <w:rsid w:val="00A463F5"/>
    <w:pPr>
      <w:keepNext/>
      <w:keepLines/>
      <w:spacing w:before="160" w:after="120"/>
      <w:outlineLvl w:val="1"/>
    </w:pPr>
    <w:rPr>
      <w:rFonts w:ascii="Gill Sans Light" w:eastAsiaTheme="majorEastAsia" w:hAnsi="Gill Sans Light" w:cstheme="majorBidi"/>
      <w:color w:val="569FD2"/>
      <w:sz w:val="28"/>
      <w:szCs w:val="26"/>
    </w:rPr>
  </w:style>
  <w:style w:type="paragraph" w:styleId="Heading3">
    <w:name w:val="heading 3"/>
    <w:aliases w:val="Heading_3"/>
    <w:basedOn w:val="Normal"/>
    <w:next w:val="Normal"/>
    <w:link w:val="Heading3Char"/>
    <w:uiPriority w:val="9"/>
    <w:unhideWhenUsed/>
    <w:qFormat/>
    <w:rsid w:val="00232ABA"/>
    <w:pPr>
      <w:keepNext/>
      <w:keepLines/>
      <w:spacing w:before="40" w:after="0"/>
      <w:outlineLvl w:val="2"/>
    </w:pPr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30B6"/>
    <w:pPr>
      <w:keepNext/>
      <w:keepLines/>
      <w:spacing w:before="40" w:after="0"/>
      <w:outlineLvl w:val="3"/>
    </w:pPr>
    <w:rPr>
      <w:rFonts w:eastAsiaTheme="majorEastAsia" w:cstheme="majorBidi"/>
      <w:iCs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_2 Char"/>
    <w:link w:val="Heading1"/>
    <w:uiPriority w:val="9"/>
    <w:rsid w:val="00DA2A8D"/>
    <w:rPr>
      <w:rFonts w:ascii="Gill Sans Std" w:eastAsia="Open Sans" w:hAnsi="Gill Sans Std" w:cs="Open Sans"/>
      <w:color w:val="auto"/>
    </w:rPr>
  </w:style>
  <w:style w:type="paragraph" w:styleId="NoSpacing">
    <w:name w:val="No Spacing"/>
    <w:aliases w:val="Employer"/>
    <w:basedOn w:val="Heading4"/>
    <w:uiPriority w:val="1"/>
    <w:qFormat/>
    <w:rsid w:val="001E6FA9"/>
    <w:rPr>
      <w:rFonts w:eastAsia="Open Sans"/>
      <w:color w:val="B9314F"/>
    </w:rPr>
  </w:style>
  <w:style w:type="character" w:customStyle="1" w:styleId="Heading2Char">
    <w:name w:val="Heading 2 Char"/>
    <w:aliases w:val="Heading_1 Char"/>
    <w:basedOn w:val="DefaultParagraphFont"/>
    <w:link w:val="Heading2"/>
    <w:uiPriority w:val="9"/>
    <w:rsid w:val="00A463F5"/>
    <w:rPr>
      <w:rFonts w:ascii="Gill Sans Light" w:eastAsiaTheme="majorEastAsia" w:hAnsi="Gill Sans Light" w:cstheme="majorBidi"/>
      <w:color w:val="569FD2"/>
      <w:sz w:val="28"/>
      <w:szCs w:val="26"/>
    </w:rPr>
  </w:style>
  <w:style w:type="character" w:customStyle="1" w:styleId="Heading3Char">
    <w:name w:val="Heading 3 Char"/>
    <w:aliases w:val="Heading_3 Char"/>
    <w:basedOn w:val="DefaultParagraphFont"/>
    <w:link w:val="Heading3"/>
    <w:uiPriority w:val="9"/>
    <w:rsid w:val="00232ABA"/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30B6"/>
    <w:rPr>
      <w:rFonts w:eastAsiaTheme="majorEastAsia" w:cstheme="majorBidi"/>
      <w:iCs/>
      <w:color w:val="262626" w:themeColor="text1" w:themeTint="D9"/>
    </w:rPr>
  </w:style>
  <w:style w:type="paragraph" w:styleId="ListParagraph">
    <w:name w:val="List Paragraph"/>
    <w:basedOn w:val="Normal"/>
    <w:uiPriority w:val="34"/>
    <w:qFormat/>
    <w:rsid w:val="00052B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3C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3C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3C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88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88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vaikunth-sridharan" TargetMode="External"/><Relationship Id="rId13" Type="http://schemas.openxmlformats.org/officeDocument/2006/relationships/hyperlink" Target="https://github.com/hapijs/hapi" TargetMode="External"/><Relationship Id="rId18" Type="http://schemas.openxmlformats.org/officeDocument/2006/relationships/hyperlink" Target="https://www.slideshare.net/knoesis/sensor-data-streams-correlation-platform-for-asthma-management-93879164" TargetMode="External"/><Relationship Id="rId26" Type="http://schemas.openxmlformats.org/officeDocument/2006/relationships/hyperlink" Target="http://servion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noesis.github.io/KHealth-Bariatrics/" TargetMode="External"/><Relationship Id="rId7" Type="http://schemas.openxmlformats.org/officeDocument/2006/relationships/hyperlink" Target="https://github.com/vaikzs" TargetMode="External"/><Relationship Id="rId12" Type="http://schemas.openxmlformats.org/officeDocument/2006/relationships/hyperlink" Target="https://github.com/danielb2/purdy.js" TargetMode="External"/><Relationship Id="rId17" Type="http://schemas.openxmlformats.org/officeDocument/2006/relationships/hyperlink" Target="https://www.slideshare.net/knoesis/sensor-data-streams-correlation-platform-for-asthma-management-93879164" TargetMode="External"/><Relationship Id="rId25" Type="http://schemas.openxmlformats.org/officeDocument/2006/relationships/hyperlink" Target="https://www.northwell.edu/" TargetMode="External"/><Relationship Id="rId2" Type="http://schemas.openxmlformats.org/officeDocument/2006/relationships/styles" Target="styles.xml"/><Relationship Id="rId16" Type="http://schemas.openxmlformats.org/officeDocument/2006/relationships/hyperlink" Target="http://knoesis.org/" TargetMode="External"/><Relationship Id="rId20" Type="http://schemas.openxmlformats.org/officeDocument/2006/relationships/hyperlink" Target="https://khealth.knoesis.org:8083/index" TargetMode="External"/><Relationship Id="rId29" Type="http://schemas.openxmlformats.org/officeDocument/2006/relationships/hyperlink" Target="http://servion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vaikzs" TargetMode="External"/><Relationship Id="rId11" Type="http://schemas.openxmlformats.org/officeDocument/2006/relationships/hyperlink" Target="https://scholar.google.com/citations?hl=en&amp;user=RZfT-8gAAAAJ" TargetMode="External"/><Relationship Id="rId24" Type="http://schemas.openxmlformats.org/officeDocument/2006/relationships/hyperlink" Target="http://twitris.knoesis.org/" TargetMode="External"/><Relationship Id="rId5" Type="http://schemas.openxmlformats.org/officeDocument/2006/relationships/hyperlink" Target="https://catalog.wright.edu/preview_program.php?poid=4205&amp;catoid=6" TargetMode="External"/><Relationship Id="rId15" Type="http://schemas.openxmlformats.org/officeDocument/2006/relationships/hyperlink" Target="https://azure.microsoft.com/en-us/services/event-hubs/" TargetMode="External"/><Relationship Id="rId23" Type="http://schemas.openxmlformats.org/officeDocument/2006/relationships/hyperlink" Target="https://twitris.knoesis.org/" TargetMode="External"/><Relationship Id="rId28" Type="http://schemas.openxmlformats.org/officeDocument/2006/relationships/hyperlink" Target="http://servion.com/" TargetMode="External"/><Relationship Id="rId10" Type="http://schemas.openxmlformats.org/officeDocument/2006/relationships/hyperlink" Target="https://scholar.google.com/citations?hl=en&amp;user=RZfT-8gAAAAJ" TargetMode="External"/><Relationship Id="rId19" Type="http://schemas.openxmlformats.org/officeDocument/2006/relationships/hyperlink" Target="https://khealth.knoesis.org:8083/index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inkedin.com/in/vaikunth-sridharan" TargetMode="External"/><Relationship Id="rId14" Type="http://schemas.openxmlformats.org/officeDocument/2006/relationships/hyperlink" Target="http://northwell.edu/" TargetMode="External"/><Relationship Id="rId22" Type="http://schemas.openxmlformats.org/officeDocument/2006/relationships/hyperlink" Target="https://knoesis.github.io/KHealth-Bariatrics/" TargetMode="External"/><Relationship Id="rId27" Type="http://schemas.openxmlformats.org/officeDocument/2006/relationships/hyperlink" Target="http://servion.com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D04DE-9557-AC4B-9191-0BD0D41DC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kunth Sridharan</dc:creator>
  <cp:keywords/>
  <cp:lastModifiedBy>Vaikunth Sridharan - Vendor</cp:lastModifiedBy>
  <cp:revision>4</cp:revision>
  <cp:lastPrinted>2019-01-16T22:21:00Z</cp:lastPrinted>
  <dcterms:created xsi:type="dcterms:W3CDTF">2019-01-16T22:21:00Z</dcterms:created>
  <dcterms:modified xsi:type="dcterms:W3CDTF">2019-03-01T19:02:00Z</dcterms:modified>
</cp:coreProperties>
</file>